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EBCFCC" w14:textId="0491AD29" w:rsidR="000413A1" w:rsidRPr="00523276" w:rsidRDefault="000413A1" w:rsidP="00523276">
      <w:pPr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  <w:r w:rsidRPr="004D118E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Haoyun Lei</w:t>
      </w:r>
      <w:r w:rsidR="00FD621B" w:rsidRPr="004D118E">
        <w:rPr>
          <w:rFonts w:ascii="Times New Roman" w:hAnsi="Times New Roman" w:cs="Times New Roman"/>
          <w:b/>
          <w:bCs/>
          <w:color w:val="000000" w:themeColor="text1"/>
          <w:sz w:val="13"/>
          <w:szCs w:val="13"/>
        </w:rPr>
        <w:t xml:space="preserve">               </w:t>
      </w:r>
      <w:r w:rsidR="00523276">
        <w:rPr>
          <w:rFonts w:ascii="Times New Roman" w:hAnsi="Times New Roman" w:cs="Times New Roman"/>
          <w:b/>
          <w:bCs/>
          <w:color w:val="000000" w:themeColor="text1"/>
          <w:sz w:val="13"/>
          <w:szCs w:val="13"/>
        </w:rPr>
        <w:t xml:space="preserve">                   </w:t>
      </w:r>
      <w:r w:rsidR="00FD621B" w:rsidRPr="004D118E">
        <w:rPr>
          <w:rFonts w:ascii="Times New Roman" w:hAnsi="Times New Roman" w:cs="Times New Roman"/>
          <w:b/>
          <w:bCs/>
          <w:color w:val="000000" w:themeColor="text1"/>
          <w:sz w:val="13"/>
          <w:szCs w:val="13"/>
        </w:rPr>
        <w:t xml:space="preserve"> </w:t>
      </w:r>
      <w:r w:rsidRPr="004D118E">
        <w:rPr>
          <w:rFonts w:ascii="Times New Roman" w:hAnsi="Times New Roman" w:cs="Times New Roman"/>
          <w:color w:val="000000" w:themeColor="text1"/>
        </w:rPr>
        <w:t xml:space="preserve">E-mail: </w:t>
      </w:r>
      <w:hyperlink r:id="rId7" w:history="1">
        <w:r w:rsidR="000278D0" w:rsidRPr="004D118E">
          <w:rPr>
            <w:rStyle w:val="a6"/>
            <w:rFonts w:ascii="Times New Roman" w:hAnsi="Times New Roman" w:cs="Times New Roman"/>
            <w:color w:val="000000" w:themeColor="text1"/>
          </w:rPr>
          <w:t>haoyunl@andrew.cmu.edu</w:t>
        </w:r>
      </w:hyperlink>
      <w:r w:rsidRPr="004D118E">
        <w:rPr>
          <w:rFonts w:ascii="Times New Roman" w:hAnsi="Times New Roman" w:cs="Times New Roman"/>
          <w:color w:val="000000" w:themeColor="text1"/>
        </w:rPr>
        <w:t xml:space="preserve">       </w:t>
      </w:r>
      <w:r w:rsidR="000278D0" w:rsidRPr="004D118E">
        <w:rPr>
          <w:rFonts w:ascii="Times New Roman" w:hAnsi="Times New Roman" w:cs="Times New Roman"/>
          <w:color w:val="000000" w:themeColor="text1"/>
        </w:rPr>
        <w:t xml:space="preserve"> </w:t>
      </w:r>
      <w:r w:rsidRPr="004D118E">
        <w:rPr>
          <w:rFonts w:ascii="Times New Roman" w:hAnsi="Times New Roman" w:cs="Times New Roman"/>
          <w:b/>
          <w:bCs/>
          <w:color w:val="000000" w:themeColor="text1"/>
        </w:rPr>
        <w:t>|</w:t>
      </w:r>
      <w:r w:rsidR="005D133F">
        <w:rPr>
          <w:rFonts w:ascii="Times New Roman" w:hAnsi="Times New Roman" w:cs="Times New Roman"/>
          <w:color w:val="000000" w:themeColor="text1"/>
        </w:rPr>
        <w:t xml:space="preserve">       </w:t>
      </w:r>
      <w:r w:rsidRPr="004D118E">
        <w:rPr>
          <w:rFonts w:ascii="Times New Roman" w:hAnsi="Times New Roman" w:cs="Times New Roman"/>
          <w:color w:val="000000" w:themeColor="text1"/>
        </w:rPr>
        <w:t xml:space="preserve"> Phone: +1(412)969-3798</w:t>
      </w:r>
    </w:p>
    <w:p w14:paraId="18B12DD0" w14:textId="41C6FB13" w:rsidR="0062663A" w:rsidRDefault="000413A1">
      <w:pPr>
        <w:rPr>
          <w:rStyle w:val="a6"/>
          <w:rFonts w:ascii="Times New Roman" w:hAnsi="Times New Roman" w:cs="Times New Roman"/>
          <w:color w:val="000000" w:themeColor="text1"/>
        </w:rPr>
      </w:pPr>
      <w:r w:rsidRPr="004D118E">
        <w:rPr>
          <w:rFonts w:ascii="Times New Roman" w:hAnsi="Times New Roman" w:cs="Times New Roman"/>
          <w:color w:val="000000" w:themeColor="text1"/>
        </w:rPr>
        <w:t xml:space="preserve">              </w:t>
      </w:r>
      <w:r w:rsidR="00FD621B" w:rsidRPr="004D118E">
        <w:rPr>
          <w:rFonts w:ascii="Times New Roman" w:hAnsi="Times New Roman" w:cs="Times New Roman"/>
          <w:color w:val="000000" w:themeColor="text1"/>
        </w:rPr>
        <w:t xml:space="preserve">            </w:t>
      </w:r>
      <w:r w:rsidR="00523276">
        <w:rPr>
          <w:rFonts w:ascii="Times New Roman" w:hAnsi="Times New Roman" w:cs="Times New Roman"/>
          <w:color w:val="000000" w:themeColor="text1"/>
        </w:rPr>
        <w:t xml:space="preserve">                       </w:t>
      </w:r>
      <w:r w:rsidR="0025198F" w:rsidRPr="004D118E">
        <w:rPr>
          <w:rFonts w:ascii="Times New Roman" w:hAnsi="Times New Roman" w:cs="Times New Roman"/>
          <w:color w:val="000000" w:themeColor="text1"/>
        </w:rPr>
        <w:t>LinkedIn</w:t>
      </w:r>
      <w:r w:rsidRPr="004D118E">
        <w:rPr>
          <w:rFonts w:ascii="Times New Roman" w:hAnsi="Times New Roman" w:cs="Times New Roman"/>
          <w:color w:val="000000" w:themeColor="text1"/>
        </w:rPr>
        <w:t xml:space="preserve">: </w:t>
      </w:r>
      <w:hyperlink r:id="rId8" w:history="1">
        <w:r w:rsidR="000278D0" w:rsidRPr="004D118E">
          <w:rPr>
            <w:rStyle w:val="a6"/>
            <w:rFonts w:ascii="Times New Roman" w:hAnsi="Times New Roman" w:cs="Times New Roman"/>
            <w:color w:val="000000" w:themeColor="text1"/>
          </w:rPr>
          <w:t>linkedin.com/in/haoyunlei/</w:t>
        </w:r>
      </w:hyperlink>
      <w:r w:rsidRPr="004D118E">
        <w:rPr>
          <w:rFonts w:ascii="Times New Roman" w:hAnsi="Times New Roman" w:cs="Times New Roman"/>
          <w:color w:val="000000" w:themeColor="text1"/>
        </w:rPr>
        <w:t xml:space="preserve"> </w:t>
      </w:r>
      <w:r w:rsidRPr="004D118E">
        <w:rPr>
          <w:rFonts w:ascii="Times New Roman" w:hAnsi="Times New Roman" w:cs="Times New Roman"/>
          <w:b/>
          <w:bCs/>
          <w:color w:val="000000" w:themeColor="text1"/>
        </w:rPr>
        <w:t xml:space="preserve">   | </w:t>
      </w:r>
      <w:r w:rsidRPr="004D118E">
        <w:rPr>
          <w:rFonts w:ascii="Times New Roman" w:hAnsi="Times New Roman" w:cs="Times New Roman"/>
          <w:color w:val="000000" w:themeColor="text1"/>
        </w:rPr>
        <w:t xml:space="preserve">       Website: </w:t>
      </w:r>
      <w:hyperlink r:id="rId9" w:history="1">
        <w:r w:rsidRPr="004D118E">
          <w:rPr>
            <w:rStyle w:val="a6"/>
            <w:rFonts w:ascii="Times New Roman" w:hAnsi="Times New Roman" w:cs="Times New Roman"/>
            <w:color w:val="000000" w:themeColor="text1"/>
          </w:rPr>
          <w:t>https://leovam.github.io/</w:t>
        </w:r>
      </w:hyperlink>
    </w:p>
    <w:p w14:paraId="1C00D36E" w14:textId="77777777" w:rsidR="00523276" w:rsidRPr="00523276" w:rsidRDefault="00523276">
      <w:pPr>
        <w:rPr>
          <w:rFonts w:ascii="Times New Roman" w:hAnsi="Times New Roman" w:cs="Times New Roman" w:hint="eastAsia"/>
          <w:color w:val="000000" w:themeColor="text1"/>
          <w:sz w:val="6"/>
          <w:u w:val="single"/>
        </w:rPr>
      </w:pPr>
    </w:p>
    <w:tbl>
      <w:tblPr>
        <w:tblStyle w:val="a3"/>
        <w:tblW w:w="11250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250"/>
      </w:tblGrid>
      <w:tr w:rsidR="00DC51CA" w:rsidRPr="004D118E" w14:paraId="1CAA31BD" w14:textId="77777777" w:rsidTr="00861BDC">
        <w:tc>
          <w:tcPr>
            <w:tcW w:w="11250" w:type="dxa"/>
          </w:tcPr>
          <w:p w14:paraId="37F3BD19" w14:textId="22E26533" w:rsidR="000413A1" w:rsidRPr="004D118E" w:rsidRDefault="000413A1" w:rsidP="00523276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EDUCATION</w:t>
            </w:r>
          </w:p>
        </w:tc>
      </w:tr>
      <w:tr w:rsidR="00DC51CA" w:rsidRPr="004D118E" w14:paraId="49D832CA" w14:textId="77777777" w:rsidTr="00861BDC">
        <w:tc>
          <w:tcPr>
            <w:tcW w:w="11250" w:type="dxa"/>
            <w:tcBorders>
              <w:bottom w:val="nil"/>
            </w:tcBorders>
          </w:tcPr>
          <w:p w14:paraId="14676240" w14:textId="43273C00" w:rsidR="001936FA" w:rsidRPr="00F05FAA" w:rsidRDefault="001936FA" w:rsidP="00EC0D78">
            <w:pPr>
              <w:ind w:firstLineChars="50" w:firstLine="110"/>
              <w:rPr>
                <w:rStyle w:val="a4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</w:pPr>
            <w:r w:rsidRPr="00F05FAA">
              <w:rPr>
                <w:rStyle w:val="a4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  <w:t>Carnegie Mellon University</w:t>
            </w:r>
            <w:r w:rsidRPr="004D118E">
              <w:rPr>
                <w:rStyle w:val="a3"/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Style w:val="a3"/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                                                                    </w:t>
            </w:r>
            <w:r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Aug 2016 </w:t>
            </w: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36"/>
              </w:rPr>
              <w:t xml:space="preserve">– </w:t>
            </w:r>
            <w:r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May 2021</w:t>
            </w:r>
          </w:p>
          <w:p w14:paraId="21AAE167" w14:textId="3AA2671C" w:rsidR="00B448C6" w:rsidRPr="004D118E" w:rsidRDefault="000413A1" w:rsidP="001936FA">
            <w:pPr>
              <w:ind w:firstLineChars="100" w:firstLine="221"/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Ph.D. in Computational Biology                                                                                    </w:t>
            </w:r>
            <w:r w:rsidR="00F73B35"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4D118E">
              <w:rPr>
                <w:rStyle w:val="a4"/>
                <w:rFonts w:ascii="Times New Roman" w:hAnsi="Times New Roman" w:cs="Times New Roman"/>
                <w:color w:val="000000" w:themeColor="text1"/>
                <w:szCs w:val="22"/>
              </w:rPr>
              <w:t xml:space="preserve">                    </w:t>
            </w:r>
            <w:r w:rsidR="001936FA">
              <w:rPr>
                <w:rStyle w:val="a4"/>
                <w:rFonts w:ascii="Times New Roman" w:hAnsi="Times New Roman" w:cs="Times New Roman"/>
                <w:color w:val="000000" w:themeColor="text1"/>
                <w:szCs w:val="22"/>
              </w:rPr>
              <w:t xml:space="preserve">                </w:t>
            </w:r>
            <w:r w:rsidR="001936FA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(</w:t>
            </w:r>
            <w:r w:rsidR="001936FA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expected)</w:t>
            </w:r>
          </w:p>
          <w:p w14:paraId="48DB8D36" w14:textId="78042B19" w:rsidR="000413A1" w:rsidRPr="004D118E" w:rsidRDefault="000413A1" w:rsidP="00EC0D78">
            <w:pPr>
              <w:ind w:firstLineChars="100" w:firstLine="22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Joint Carnegie Mellon-University of Pittsburgh Ph.D. Program in Computational Biology    </w:t>
            </w:r>
            <w:r w:rsidR="00510E3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510E31" w:rsidRPr="004D118E">
              <w:rPr>
                <w:rFonts w:ascii="Times New Roman" w:hAnsi="Times New Roman" w:cs="Times New Roman"/>
              </w:rPr>
              <w:t xml:space="preserve">                    </w:t>
            </w:r>
            <w:r w:rsidR="004D118E">
              <w:rPr>
                <w:rFonts w:ascii="Times New Roman" w:hAnsi="Times New Roman" w:cs="Times New Roman"/>
              </w:rPr>
              <w:t xml:space="preserve">        </w:t>
            </w: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</w:t>
            </w:r>
            <w:r w:rsidR="00F73B35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F73B35" w:rsidRPr="004D118E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                       </w:t>
            </w: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 </w:t>
            </w:r>
          </w:p>
          <w:p w14:paraId="29C52955" w14:textId="0A3EE285" w:rsidR="000413A1" w:rsidRPr="004D118E" w:rsidRDefault="000413A1" w:rsidP="000413A1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F15A4E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F15A4E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Computational Biology Department, School of Computer Science</w:t>
            </w:r>
          </w:p>
          <w:p w14:paraId="4F63F560" w14:textId="77777777" w:rsidR="00F235A6" w:rsidRDefault="00F235A6" w:rsidP="001936FA">
            <w:pPr>
              <w:rPr>
                <w:rStyle w:val="a4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</w:pPr>
          </w:p>
          <w:p w14:paraId="361CDB52" w14:textId="75360F4A" w:rsidR="005523CD" w:rsidRPr="001936FA" w:rsidRDefault="001936FA" w:rsidP="00EC0D78">
            <w:pPr>
              <w:ind w:firstLineChars="50" w:firstLine="110"/>
              <w:rPr>
                <w:rStyle w:val="a4"/>
                <w:rFonts w:ascii="Times New Roman" w:hAnsi="Times New Roman" w:cs="Times New Roman" w:hint="eastAsia"/>
                <w:bCs w:val="0"/>
                <w:color w:val="000000" w:themeColor="text1"/>
                <w:sz w:val="22"/>
                <w:szCs w:val="22"/>
              </w:rPr>
            </w:pPr>
            <w:r w:rsidRPr="001936FA">
              <w:rPr>
                <w:rStyle w:val="a4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  <w:t>Huazhong University of Science and Technology</w:t>
            </w:r>
            <w:r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                             </w:t>
            </w:r>
            <w:r w:rsidR="00EC0D78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                                 </w:t>
            </w:r>
            <w:r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              </w:t>
            </w:r>
            <w:r w:rsidR="003B5C66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 </w:t>
            </w:r>
            <w:r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Sep 2008 </w:t>
            </w: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36"/>
              </w:rPr>
              <w:t xml:space="preserve">– </w:t>
            </w:r>
            <w:r w:rsidR="003B5C66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Jun</w:t>
            </w:r>
            <w:r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2012</w:t>
            </w:r>
          </w:p>
          <w:p w14:paraId="37A316BF" w14:textId="77777777" w:rsidR="001936FA" w:rsidRPr="005523CD" w:rsidRDefault="001936FA" w:rsidP="005523CD">
            <w:pPr>
              <w:ind w:firstLine="220"/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2"/>
              </w:rPr>
            </w:pPr>
          </w:p>
          <w:p w14:paraId="3A28878B" w14:textId="77777777" w:rsidR="003B4695" w:rsidRPr="003B4695" w:rsidRDefault="003B4695" w:rsidP="003B4695">
            <w:pPr>
              <w:ind w:firstLine="220"/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2"/>
              </w:rPr>
            </w:pPr>
          </w:p>
          <w:p w14:paraId="32260F61" w14:textId="215C94EC" w:rsidR="000413A1" w:rsidRPr="004D118E" w:rsidRDefault="00F15A4E" w:rsidP="00F15A4E">
            <w:pPr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="00EC0D78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="000413A1"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B.S. in Biological Science                                                                                                 </w:t>
            </w:r>
            <w:r w:rsidR="00F73B35"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4D118E">
              <w:rPr>
                <w:rStyle w:val="a4"/>
                <w:rFonts w:ascii="Times New Roman" w:hAnsi="Times New Roman" w:cs="Times New Roman"/>
                <w:color w:val="000000" w:themeColor="text1"/>
                <w:szCs w:val="22"/>
              </w:rPr>
              <w:t xml:space="preserve">                    </w:t>
            </w:r>
          </w:p>
          <w:p w14:paraId="2C146CAF" w14:textId="13D3B4A9" w:rsidR="000413A1" w:rsidRPr="00F235A6" w:rsidRDefault="000413A1" w:rsidP="00F235A6">
            <w:pPr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="00F15A4E"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Pr="004D118E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College of Life Science and Technology</w:t>
            </w:r>
          </w:p>
          <w:p w14:paraId="4842E857" w14:textId="77777777" w:rsidR="000413A1" w:rsidRPr="004D118E" w:rsidRDefault="000413A1" w:rsidP="000413A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51CA" w:rsidRPr="004D118E" w14:paraId="43A45CAB" w14:textId="77777777" w:rsidTr="00861BDC">
        <w:tc>
          <w:tcPr>
            <w:tcW w:w="11250" w:type="dxa"/>
            <w:tcBorders>
              <w:top w:val="nil"/>
              <w:bottom w:val="single" w:sz="4" w:space="0" w:color="auto"/>
            </w:tcBorders>
          </w:tcPr>
          <w:p w14:paraId="0621396A" w14:textId="04A58B93" w:rsidR="000413A1" w:rsidRPr="004D118E" w:rsidRDefault="000413A1" w:rsidP="000413A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KILLS</w:t>
            </w:r>
          </w:p>
        </w:tc>
      </w:tr>
      <w:tr w:rsidR="00DC51CA" w:rsidRPr="004D118E" w14:paraId="34F53E5B" w14:textId="77777777" w:rsidTr="00861BDC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14:paraId="3197E08F" w14:textId="35ACE295" w:rsidR="00F15A4E" w:rsidRPr="004D118E" w:rsidRDefault="00F15A4E" w:rsidP="00F15A4E">
            <w:pPr>
              <w:pStyle w:val="2"/>
              <w:spacing w:line="276" w:lineRule="auto"/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</w:pPr>
            <w:r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 xml:space="preserve">  </w:t>
            </w:r>
            <w:r w:rsidR="00B41A58"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>Programming Language</w:t>
            </w:r>
            <w:r w:rsidR="004057C7"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>s</w:t>
            </w:r>
            <w:r w:rsidR="00B41A58"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 xml:space="preserve">: 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Python</w:t>
            </w:r>
            <w:r w:rsidR="00CC6A47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</w:t>
            </w:r>
            <w:r w:rsidR="00CC6A47">
              <w:rPr>
                <w:rStyle w:val="a4"/>
                <w:rFonts w:ascii="Times New Roman" w:hAnsi="Times New Roman" w:cs="Times New Roman" w:hint="eastAsia"/>
                <w:b w:val="0"/>
                <w:bCs w:val="0"/>
                <w:color w:val="000000" w:themeColor="text1"/>
                <w:szCs w:val="21"/>
                <w:lang w:eastAsia="zh-CN"/>
              </w:rPr>
              <w:t>(</w:t>
            </w:r>
            <w:r w:rsidR="00CC6A47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</w:rPr>
              <w:t>proficient</w:t>
            </w:r>
            <w:r w:rsidR="00CC6A47">
              <w:rPr>
                <w:rStyle w:val="a4"/>
                <w:rFonts w:ascii="Times New Roman" w:hAnsi="Times New Roman" w:cs="Times New Roman" w:hint="eastAsia"/>
                <w:b w:val="0"/>
                <w:bCs w:val="0"/>
                <w:color w:val="000000" w:themeColor="text1"/>
                <w:szCs w:val="21"/>
                <w:lang w:eastAsia="zh-CN"/>
              </w:rPr>
              <w:t>)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, R</w:t>
            </w:r>
            <w:r w:rsidR="00CC6A47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(fluent)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, </w:t>
            </w:r>
            <w:r w:rsidR="006A0A92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</w:rPr>
              <w:t>MATLAB</w:t>
            </w:r>
            <w:r w:rsidR="00CC6A47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</w:rPr>
              <w:t xml:space="preserve"> (fluent)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, Shell</w:t>
            </w:r>
            <w:r w:rsidR="00CC6A47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(fluent), Java (familiar)</w:t>
            </w:r>
          </w:p>
          <w:p w14:paraId="3DD41986" w14:textId="77777777" w:rsidR="008446A0" w:rsidRDefault="00F15A4E" w:rsidP="00391F4D">
            <w:pPr>
              <w:pStyle w:val="2"/>
              <w:spacing w:line="276" w:lineRule="auto"/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</w:pPr>
            <w:r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 xml:space="preserve">  </w:t>
            </w:r>
            <w:r w:rsidR="00B41A58"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>Technical Skills</w:t>
            </w:r>
            <w:r w:rsidR="00391F4D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 xml:space="preserve"> </w:t>
            </w:r>
            <w:r w:rsidR="00391F4D">
              <w:rPr>
                <w:rStyle w:val="a4"/>
                <w:rFonts w:ascii="Times New Roman" w:hAnsi="Times New Roman" w:cs="Times New Roman" w:hint="eastAsia"/>
                <w:color w:val="000000" w:themeColor="text1"/>
                <w:szCs w:val="21"/>
                <w:lang w:eastAsia="zh-CN"/>
              </w:rPr>
              <w:t>and</w:t>
            </w:r>
            <w:r w:rsidR="00391F4D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  <w:lang w:eastAsia="zh-CN"/>
              </w:rPr>
              <w:t xml:space="preserve"> </w:t>
            </w:r>
            <w:r w:rsidR="00391F4D">
              <w:rPr>
                <w:rStyle w:val="a4"/>
                <w:rFonts w:ascii="Times New Roman" w:hAnsi="Times New Roman" w:cs="Times New Roman" w:hint="eastAsia"/>
                <w:color w:val="000000" w:themeColor="text1"/>
                <w:szCs w:val="21"/>
                <w:lang w:eastAsia="zh-CN"/>
              </w:rPr>
              <w:t>Too</w:t>
            </w:r>
            <w:r w:rsidR="00391F4D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  <w:lang w:eastAsia="zh-CN"/>
              </w:rPr>
              <w:t>l</w:t>
            </w:r>
            <w:r w:rsidR="00391F4D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>s</w:t>
            </w:r>
            <w:r w:rsidR="00B41A58"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>:</w:t>
            </w:r>
            <w:r w:rsidR="0098569A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 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Machine Learning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(</w:t>
            </w:r>
            <w:r w:rsidR="008446A0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scikit-learn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)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, </w:t>
            </w:r>
            <w:r w:rsidR="008446A0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Deep</w:t>
            </w:r>
            <w:r w:rsidR="00391F4D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 xml:space="preserve"> 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Learning (Py</w:t>
            </w:r>
            <w:r w:rsidR="000F5283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T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orch, TensorFlow)</w:t>
            </w:r>
            <w:r w:rsidR="00D50198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, </w:t>
            </w:r>
            <w:r w:rsidR="008446A0" w:rsidRPr="0098569A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Bioinformatics </w:t>
            </w:r>
          </w:p>
          <w:p w14:paraId="657A8877" w14:textId="77777777" w:rsidR="00D778C9" w:rsidRDefault="008446A0" w:rsidP="00D778C9">
            <w:pPr>
              <w:pStyle w:val="2"/>
              <w:spacing w:line="276" w:lineRule="auto"/>
              <w:ind w:firstLineChars="100" w:firstLine="220"/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</w:pPr>
            <w:r w:rsidRPr="0098569A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>(</w:t>
            </w:r>
            <w:r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>GATK, SAMtools,</w:t>
            </w:r>
            <w:r w:rsidR="00D778C9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 </w:t>
            </w:r>
            <w:r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>bedtools CNVkit</w:t>
            </w:r>
            <w:r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 </w:t>
            </w:r>
            <w:r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>etc.</w:t>
            </w:r>
            <w:r w:rsidRPr="0098569A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>)</w:t>
            </w:r>
            <w:r w:rsidR="00AC1B19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, </w:t>
            </w:r>
            <w:r w:rsidR="004057C7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Data Analysis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(</w:t>
            </w:r>
            <w:r w:rsidR="00D50198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Numpy, S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cipy</w:t>
            </w:r>
            <w:r w:rsidR="00D778C9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, Pandas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)</w:t>
            </w:r>
            <w:r w:rsidR="004057C7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, 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Data Visu</w:t>
            </w:r>
            <w:r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alization (Matplotlib, </w:t>
            </w:r>
          </w:p>
          <w:p w14:paraId="1C1AA9C7" w14:textId="6939690D" w:rsidR="004057C7" w:rsidRPr="00EA7E4F" w:rsidRDefault="008446A0" w:rsidP="00D778C9">
            <w:pPr>
              <w:pStyle w:val="2"/>
              <w:spacing w:line="276" w:lineRule="auto"/>
              <w:ind w:firstLineChars="100" w:firstLine="220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Seaborn),</w:t>
            </w:r>
            <w:r w:rsidR="00391F4D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 xml:space="preserve"> </w:t>
            </w:r>
            <w:r w:rsidR="0098569A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Combinatorial</w:t>
            </w:r>
            <w:r w:rsidR="00391F4D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Optimization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(Gurobi, SCIP), </w:t>
            </w:r>
            <w:r w:rsidR="000A762E">
              <w:rPr>
                <w:rStyle w:val="a4"/>
                <w:rFonts w:ascii="Times New Roman" w:hAnsi="Times New Roman" w:cs="Times New Roman" w:hint="eastAsia"/>
                <w:b w:val="0"/>
                <w:bCs w:val="0"/>
                <w:color w:val="000000" w:themeColor="text1"/>
                <w:szCs w:val="21"/>
                <w:lang w:eastAsia="zh-CN"/>
              </w:rPr>
              <w:t>Cl</w:t>
            </w:r>
            <w:r w:rsidR="000A762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</w:rPr>
              <w:t>o</w:t>
            </w:r>
            <w:r w:rsidR="000A762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ud Computing (AWS), </w:t>
            </w:r>
            <w:r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Web</w:t>
            </w:r>
            <w:r w:rsidR="00B622DB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</w:t>
            </w:r>
            <w:r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Development</w:t>
            </w:r>
            <w:r w:rsidR="00AC1B19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(HTML/CSS/JS)</w:t>
            </w:r>
          </w:p>
          <w:p w14:paraId="04E77F39" w14:textId="77777777" w:rsidR="00EC0D78" w:rsidRPr="00400107" w:rsidRDefault="00EC0D78" w:rsidP="000413A1">
            <w:pPr>
              <w:rPr>
                <w:rFonts w:ascii="Times New Roman" w:eastAsia="MS Mincho" w:hAnsi="Times New Roman" w:cs="Times New Roman" w:hint="eastAsia"/>
                <w:color w:val="000000" w:themeColor="text1"/>
                <w:lang w:eastAsia="ja-JP"/>
              </w:rPr>
            </w:pPr>
          </w:p>
          <w:p w14:paraId="5FBB7145" w14:textId="51352416" w:rsidR="00EC0D78" w:rsidRPr="00EC0D78" w:rsidRDefault="00EC0D78" w:rsidP="000413A1">
            <w:pPr>
              <w:rPr>
                <w:rFonts w:ascii="Times New Roman" w:eastAsia="MS Mincho" w:hAnsi="Times New Roman" w:cs="Times New Roman" w:hint="eastAsia"/>
                <w:color w:val="000000" w:themeColor="text1"/>
                <w:lang w:eastAsia="ja-JP"/>
              </w:rPr>
            </w:pPr>
            <w:r>
              <w:rPr>
                <w:rStyle w:val="a4"/>
                <w:rFonts w:ascii="Times New Roman" w:hAnsi="Times New Roman" w:cs="Times New Roman"/>
                <w:color w:val="000000" w:themeColor="text1"/>
              </w:rPr>
              <w:t>WORK</w:t>
            </w:r>
            <w:r>
              <w:rPr>
                <w:rStyle w:val="a4"/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15537A">
              <w:rPr>
                <w:rStyle w:val="a4"/>
                <w:rFonts w:ascii="Times New Roman" w:hAnsi="Times New Roman" w:cs="Times New Roman"/>
                <w:color w:val="000000" w:themeColor="text1"/>
              </w:rPr>
              <w:t>EXPERIENCE</w:t>
            </w:r>
            <w:r w:rsidRPr="00EC0D78">
              <w:rPr>
                <w:rFonts w:ascii="Times New Roman" w:eastAsia="MS Mincho" w:hAnsi="Times New Roman" w:cs="Times New Roman" w:hint="eastAsia"/>
                <w:color w:val="000000" w:themeColor="text1"/>
                <w:lang w:eastAsia="ja-JP"/>
              </w:rPr>
              <w:t xml:space="preserve"> </w:t>
            </w:r>
          </w:p>
        </w:tc>
      </w:tr>
      <w:tr w:rsidR="00400107" w:rsidRPr="004D118E" w14:paraId="2624148D" w14:textId="77777777" w:rsidTr="00861BDC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14:paraId="0ED26751" w14:textId="1DC9B4D3" w:rsidR="00400107" w:rsidRPr="00400107" w:rsidRDefault="00400107" w:rsidP="00400107">
            <w:pPr>
              <w:pStyle w:val="2"/>
              <w:spacing w:line="276" w:lineRule="auto"/>
              <w:ind w:firstLineChars="50" w:firstLine="110"/>
              <w:rPr>
                <w:rStyle w:val="a4"/>
                <w:rFonts w:ascii="Times New Roman" w:eastAsia="MS Mincho" w:hAnsi="Times New Roman" w:cs="Times New Roman"/>
                <w:color w:val="000000" w:themeColor="text1"/>
                <w:szCs w:val="21"/>
              </w:rPr>
            </w:pPr>
            <w:r w:rsidRPr="00400107">
              <w:rPr>
                <w:rStyle w:val="a4"/>
                <w:rFonts w:ascii="Times New Roman" w:eastAsia="MS Mincho" w:hAnsi="Times New Roman" w:cs="Times New Roman"/>
                <w:color w:val="000000" w:themeColor="text1"/>
                <w:szCs w:val="21"/>
              </w:rPr>
              <w:t>Laboratory Corporation of America Holdings</w:t>
            </w:r>
            <w:r w:rsidR="0078768B">
              <w:rPr>
                <w:rStyle w:val="a4"/>
                <w:rFonts w:ascii="Times New Roman" w:eastAsia="MS Mincho" w:hAnsi="Times New Roman" w:cs="Times New Roman"/>
                <w:color w:val="000000" w:themeColor="text1"/>
                <w:szCs w:val="21"/>
              </w:rPr>
              <w:t xml:space="preserve"> </w:t>
            </w:r>
            <w:r w:rsidR="00B20108">
              <w:rPr>
                <w:rStyle w:val="a4"/>
                <w:rFonts w:ascii="Times New Roman" w:eastAsia="MS Mincho" w:hAnsi="Times New Roman" w:cs="Times New Roman"/>
                <w:color w:val="000000" w:themeColor="text1"/>
                <w:szCs w:val="21"/>
              </w:rPr>
              <w:t>(LabCorp)</w:t>
            </w:r>
            <w:r w:rsidR="0078768B">
              <w:rPr>
                <w:rStyle w:val="a4"/>
                <w:rFonts w:ascii="Times New Roman" w:eastAsia="MS Mincho" w:hAnsi="Times New Roman" w:cs="Times New Roman"/>
                <w:color w:val="000000" w:themeColor="text1"/>
                <w:szCs w:val="21"/>
              </w:rPr>
              <w:t xml:space="preserve">                                                               </w:t>
            </w:r>
            <w:r w:rsidR="003B5C66">
              <w:rPr>
                <w:rStyle w:val="a4"/>
                <w:rFonts w:ascii="Times New Roman" w:eastAsia="MS Mincho" w:hAnsi="Times New Roman" w:cs="Times New Roman"/>
                <w:color w:val="000000" w:themeColor="text1"/>
                <w:szCs w:val="21"/>
              </w:rPr>
              <w:t xml:space="preserve">  </w:t>
            </w:r>
            <w:r w:rsidR="0078768B">
              <w:rPr>
                <w:rStyle w:val="a4"/>
                <w:rFonts w:ascii="Times New Roman" w:eastAsia="MS Mincho" w:hAnsi="Times New Roman" w:cs="Times New Roman"/>
                <w:color w:val="000000" w:themeColor="text1"/>
                <w:szCs w:val="21"/>
              </w:rPr>
              <w:t xml:space="preserve"> </w:t>
            </w:r>
            <w:r w:rsidR="0078768B" w:rsidRPr="002C6A99">
              <w:rPr>
                <w:rFonts w:ascii="Times New Roman" w:hAnsi="Times New Roman" w:cs="Times New Roman"/>
                <w:bCs/>
                <w:color w:val="000000" w:themeColor="text1"/>
              </w:rPr>
              <w:t>May 20</w:t>
            </w:r>
            <w:r w:rsidR="0078768B">
              <w:rPr>
                <w:rFonts w:ascii="Times New Roman" w:hAnsi="Times New Roman" w:cs="Times New Roman"/>
                <w:bCs/>
                <w:color w:val="000000" w:themeColor="text1"/>
              </w:rPr>
              <w:t>20</w:t>
            </w:r>
            <w:r w:rsidR="0078768B" w:rsidRPr="002C6A99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</w:t>
            </w:r>
            <w:r w:rsidR="0078768B">
              <w:rPr>
                <w:rFonts w:ascii="Times New Roman" w:hAnsi="Times New Roman" w:cs="Times New Roman"/>
                <w:bCs/>
                <w:color w:val="000000" w:themeColor="text1"/>
              </w:rPr>
              <w:t>–</w:t>
            </w:r>
            <w:r w:rsidR="0078768B" w:rsidRPr="002C6A99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</w:t>
            </w:r>
            <w:r w:rsidR="003B5C66">
              <w:rPr>
                <w:rFonts w:ascii="Times New Roman" w:hAnsi="Times New Roman" w:cs="Times New Roman"/>
                <w:bCs/>
                <w:color w:val="000000" w:themeColor="text1"/>
              </w:rPr>
              <w:t>Jul</w:t>
            </w:r>
            <w:r w:rsidR="0078768B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2020</w:t>
            </w:r>
          </w:p>
          <w:p w14:paraId="1C5B2DFF" w14:textId="71B6C8B6" w:rsidR="00400107" w:rsidRDefault="00400107" w:rsidP="00400107">
            <w:pPr>
              <w:pStyle w:val="2"/>
              <w:spacing w:line="276" w:lineRule="auto"/>
              <w:ind w:firstLineChars="50" w:firstLine="110"/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</w:pPr>
            <w:r w:rsidRPr="00354B6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>Bioinformatics Summer Intern</w:t>
            </w:r>
            <w:r w:rsidR="0078768B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                                                   </w:t>
            </w:r>
            <w:r w:rsidR="00354B6E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                            </w:t>
            </w:r>
            <w:r w:rsidR="0078768B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                                    </w:t>
            </w:r>
            <w:r w:rsidR="0078768B" w:rsidRPr="0078768B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Westborough, </w:t>
            </w:r>
            <w:r w:rsidR="0078768B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>MA</w:t>
            </w:r>
          </w:p>
          <w:p w14:paraId="1AB228A2" w14:textId="47E76CFF" w:rsidR="0078768B" w:rsidRPr="002C6A99" w:rsidRDefault="0078768B" w:rsidP="0078768B">
            <w:pPr>
              <w:ind w:firstLineChars="50" w:firstLine="110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Converting </w:t>
            </w:r>
            <w:r w:rsidR="002A4AF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F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ree-text </w:t>
            </w:r>
            <w:r w:rsidR="002A4AF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P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atient </w:t>
            </w:r>
            <w:r w:rsidR="002A4AF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D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ata to ICD </w:t>
            </w:r>
            <w:r w:rsidR="002A4AF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C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odes using </w:t>
            </w:r>
            <w:r w:rsidR="002A4AF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N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atural</w:t>
            </w:r>
            <w:r w:rsidR="002A4AF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L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anguage </w:t>
            </w:r>
            <w:r w:rsidR="002A4AF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P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rocessing (Py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T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orch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, TensorFlow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)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         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</w:t>
            </w:r>
          </w:p>
          <w:p w14:paraId="3FCDA026" w14:textId="73CA76A8" w:rsidR="0078768B" w:rsidRPr="002C6A99" w:rsidRDefault="0078768B" w:rsidP="0078768B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Explore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d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language </w:t>
            </w:r>
            <w:r w:rsidR="00F73362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tool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s</w:t>
            </w:r>
            <w:r w:rsidR="00E3012A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(</w:t>
            </w:r>
            <w:r w:rsidR="00E3012A" w:rsidRPr="00E607A8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BioBERT</w:t>
            </w:r>
            <w:r w:rsidR="00E3012A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, </w:t>
            </w:r>
            <w:r w:rsidR="00E3012A" w:rsidRPr="00E607A8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medaCy</w:t>
            </w:r>
            <w:r w:rsidR="00E3012A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)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to annotate and chunk the important information in medical text                           </w:t>
            </w:r>
            <w:bookmarkStart w:id="0" w:name="OLE_LINK2"/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                                                         </w:t>
            </w:r>
            <w:bookmarkEnd w:id="0"/>
          </w:p>
          <w:p w14:paraId="4E85AEB7" w14:textId="77777777" w:rsidR="0078768B" w:rsidRPr="002C6A99" w:rsidRDefault="0078768B" w:rsidP="0078768B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Fine-tuned 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BERT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model on ICD-10 code classification at chapter and block (first three characters) level</w:t>
            </w:r>
          </w:p>
          <w:p w14:paraId="798C854F" w14:textId="77777777" w:rsidR="0078768B" w:rsidRPr="002C6A99" w:rsidRDefault="0078768B" w:rsidP="0078768B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Designed a 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two-step BERT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model to predict multiple ICD-10 codes in LabCorp’s patient medical text</w:t>
            </w:r>
          </w:p>
          <w:p w14:paraId="1EE317F2" w14:textId="1CD75492" w:rsidR="0078768B" w:rsidRPr="002C6A99" w:rsidRDefault="0078768B" w:rsidP="0078768B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Managed to work on a small dataset and reached  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84%</w:t>
            </w:r>
            <w:r w:rsidR="002601A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on </w:t>
            </w:r>
            <w:r w:rsidR="006A5F67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multi-label 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clarification</w:t>
            </w:r>
            <w:r w:rsidR="002601A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at </w:t>
            </w:r>
            <w:r w:rsidR="002601A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chapter level</w:t>
            </w:r>
          </w:p>
          <w:p w14:paraId="3FD2F29C" w14:textId="77777777" w:rsidR="0078768B" w:rsidRPr="0078768B" w:rsidRDefault="0078768B" w:rsidP="0078768B">
            <w:pPr>
              <w:rPr>
                <w:rFonts w:eastAsia="MS Mincho" w:hint="eastAsia"/>
                <w:lang w:eastAsia="ja-JP"/>
              </w:rPr>
            </w:pPr>
          </w:p>
          <w:p w14:paraId="6CB23B32" w14:textId="42EE7024" w:rsidR="00400107" w:rsidRPr="002C6A99" w:rsidRDefault="00400107" w:rsidP="00400107">
            <w:pPr>
              <w:ind w:firstLineChars="50" w:firstLine="11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Benchmarking CNV </w:t>
            </w:r>
            <w:r w:rsidR="002A4AF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D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etection </w:t>
            </w:r>
            <w:r w:rsidR="002A4AF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T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ools (Python, R, Perl)</w:t>
            </w:r>
            <w:r w:rsidRPr="00162F1C">
              <w:rPr>
                <w:sz w:val="22"/>
                <w:szCs w:val="22"/>
              </w:rPr>
              <w:t xml:space="preserve">  </w:t>
            </w:r>
            <w:r w:rsidRPr="002C6A99">
              <w:rPr>
                <w:sz w:val="22"/>
                <w:szCs w:val="22"/>
              </w:rPr>
              <w:t xml:space="preserve">                                                                            </w:t>
            </w:r>
            <w:r>
              <w:rPr>
                <w:sz w:val="22"/>
                <w:szCs w:val="22"/>
              </w:rPr>
              <w:t xml:space="preserve">               </w:t>
            </w:r>
            <w:r>
              <w:rPr>
                <w:sz w:val="22"/>
                <w:szCs w:val="22"/>
              </w:rPr>
              <w:t xml:space="preserve">     </w:t>
            </w:r>
          </w:p>
          <w:p w14:paraId="0C95DA7D" w14:textId="77777777" w:rsidR="00400107" w:rsidRPr="009A1002" w:rsidRDefault="00400107" w:rsidP="00400107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Tested and compared public CNV detection tools for calling CNVs in targeted NGS data with a very small panel </w:t>
            </w:r>
          </w:p>
          <w:p w14:paraId="6BEBA17C" w14:textId="4680522A" w:rsidR="00400107" w:rsidRPr="002C6A99" w:rsidRDefault="00400107" w:rsidP="00400107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Explored combinations of parameters of tools to increase true positive detection</w:t>
            </w:r>
            <w:r w:rsidR="002673B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in </w:t>
            </w:r>
            <w:r w:rsidR="002673B1" w:rsidRPr="002673B1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CNVkit</w:t>
            </w:r>
            <w:r w:rsidR="002673B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</w:t>
            </w:r>
            <w:r w:rsidR="002673B1" w:rsidRPr="002673B1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DECoN</w:t>
            </w:r>
            <w:r w:rsidR="002673B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2673B1" w:rsidRPr="006A5F67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&amp;</w:t>
            </w:r>
            <w:r w:rsidR="002673B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2673B1" w:rsidRPr="002673B1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CoNVaDING</w:t>
            </w:r>
          </w:p>
          <w:p w14:paraId="499EF51A" w14:textId="77777777" w:rsidR="00400107" w:rsidRPr="002C6A99" w:rsidRDefault="00400107" w:rsidP="00400107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Designed algorithms to rescue and recover CNVs with a weaker signal in a very small panel of targets</w:t>
            </w:r>
          </w:p>
          <w:p w14:paraId="60F9F965" w14:textId="6EA0299A" w:rsidR="00400107" w:rsidRPr="0062663A" w:rsidRDefault="00400107" w:rsidP="0062663A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 w:hint="eastAsia"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Reached over </w:t>
            </w:r>
            <w:r w:rsidRPr="002C6A99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94%</w:t>
            </w:r>
            <w:r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in sensitivity while kept specificity around</w:t>
            </w:r>
            <w:bookmarkStart w:id="1" w:name="_GoBack"/>
            <w:bookmarkEnd w:id="1"/>
            <w:r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2C6A99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90% </w:t>
            </w:r>
            <w:r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                                </w:t>
            </w:r>
            <w:r w:rsidR="0062663A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   </w:t>
            </w:r>
          </w:p>
          <w:p w14:paraId="6E9A07A4" w14:textId="3D3C93B4" w:rsidR="00400107" w:rsidRPr="00400107" w:rsidRDefault="00400107" w:rsidP="0078768B">
            <w:pPr>
              <w:rPr>
                <w:rFonts w:eastAsia="MS Mincho" w:hint="eastAsia"/>
                <w:lang w:eastAsia="ja-JP"/>
              </w:rPr>
            </w:pPr>
          </w:p>
        </w:tc>
      </w:tr>
      <w:tr w:rsidR="00DC51CA" w:rsidRPr="004D118E" w14:paraId="7EBA97C9" w14:textId="77777777" w:rsidTr="00861BDC">
        <w:tc>
          <w:tcPr>
            <w:tcW w:w="11250" w:type="dxa"/>
            <w:tcBorders>
              <w:top w:val="nil"/>
              <w:bottom w:val="single" w:sz="4" w:space="0" w:color="auto"/>
            </w:tcBorders>
          </w:tcPr>
          <w:p w14:paraId="2D039D69" w14:textId="287B2132" w:rsidR="000413A1" w:rsidRPr="0015537A" w:rsidRDefault="00EC0D78" w:rsidP="000413A1">
            <w:pPr>
              <w:pStyle w:val="2"/>
              <w:spacing w:line="276" w:lineRule="auto"/>
              <w:rPr>
                <w:rStyle w:val="a4"/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Style w:val="a4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</w:t>
            </w:r>
            <w:r w:rsidR="002F419C">
              <w:rPr>
                <w:rStyle w:val="a4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</w:t>
            </w:r>
            <w:r>
              <w:rPr>
                <w:rStyle w:val="a4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RCH </w:t>
            </w:r>
            <w:r w:rsidR="000474D5" w:rsidRPr="0015537A">
              <w:rPr>
                <w:rStyle w:val="a4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XPERIENCE</w:t>
            </w:r>
          </w:p>
        </w:tc>
      </w:tr>
      <w:tr w:rsidR="00DC51CA" w:rsidRPr="004D118E" w14:paraId="767AD1CC" w14:textId="77777777" w:rsidTr="00861BDC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14:paraId="2D6202C3" w14:textId="3C187206" w:rsidR="00861BDC" w:rsidRPr="002C6A99" w:rsidRDefault="00ED7AB0" w:rsidP="00CE6933">
            <w:pPr>
              <w:ind w:firstLineChars="50" w:firstLine="11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A373F1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Ph.D. </w:t>
            </w:r>
            <w:r w:rsidR="0078768B" w:rsidRPr="00A373F1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Thesis</w:t>
            </w:r>
            <w:r w:rsidRPr="001416FD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: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Integrating </w:t>
            </w:r>
            <w:r w:rsidR="00523276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M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ultiple </w:t>
            </w:r>
            <w:r w:rsidR="00523276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D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ata</w:t>
            </w:r>
            <w:r w:rsidR="00523276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T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ypes to</w:t>
            </w:r>
            <w:r w:rsidR="00523276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Infer T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umor </w:t>
            </w:r>
            <w:r w:rsidR="00523276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E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volution (Python, R</w:t>
            </w:r>
            <w:r w:rsidR="00E6724A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, MATLAB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)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</w:t>
            </w:r>
            <w:r w:rsidR="00162F1C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</w:t>
            </w:r>
            <w:r w:rsidR="0078768B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162F1C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</w:t>
            </w:r>
            <w:r w:rsidR="00A83825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May 2017 - Present</w:t>
            </w:r>
          </w:p>
          <w:p w14:paraId="7E6DE32E" w14:textId="632A1CAA" w:rsidR="00ED7AB0" w:rsidRPr="002C6A99" w:rsidRDefault="00861BDC" w:rsidP="00ED7AB0">
            <w:pPr>
              <w:pStyle w:val="a5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Create</w:t>
            </w:r>
            <w:r w:rsidR="0078768B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d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a mixed membership model </w:t>
            </w:r>
            <w:r w:rsidR="00E84097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for the </w:t>
            </w:r>
            <w:r w:rsidR="00E84097" w:rsidRPr="002C6A99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Non-negative Matrix Factorization (NMF)</w:t>
            </w:r>
            <w:r w:rsidR="00E84097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problem</w:t>
            </w:r>
          </w:p>
          <w:p w14:paraId="51209058" w14:textId="289B26BE" w:rsidR="00ED7AB0" w:rsidRPr="002C6A99" w:rsidRDefault="00E84097" w:rsidP="00ED7AB0">
            <w:pPr>
              <w:pStyle w:val="a5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Develop</w:t>
            </w:r>
            <w:r w:rsidR="0078768B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ed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an efficient </w:t>
            </w:r>
            <w:r w:rsidR="00861BDC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coordinate descent algorithm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to solve the NMF problem 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in </w:t>
            </w:r>
            <w:r w:rsidR="00861BDC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Python</w:t>
            </w:r>
          </w:p>
          <w:p w14:paraId="4F306007" w14:textId="721EF49D" w:rsidR="00ED7AB0" w:rsidRPr="002C6A99" w:rsidRDefault="00861BDC" w:rsidP="00ED7AB0">
            <w:pPr>
              <w:pStyle w:val="a5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Design</w:t>
            </w:r>
            <w:r w:rsidR="0078768B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ed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a 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Mixed Integer Linear Programming </w:t>
            </w:r>
            <w:r w:rsidR="00F8043B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M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odel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with the popular optimization solvers </w:t>
            </w:r>
            <w:r w:rsidR="00587C1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of 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Gurobi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and 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SCIP</w:t>
            </w:r>
          </w:p>
          <w:p w14:paraId="6B4C6D81" w14:textId="3E5F8931" w:rsidR="00861BDC" w:rsidRPr="002C6A99" w:rsidRDefault="00E15C09" w:rsidP="00ED7AB0">
            <w:pPr>
              <w:pStyle w:val="a5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R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each</w:t>
            </w:r>
            <w:r w:rsidR="0078768B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ed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861BDC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~9</w:t>
            </w:r>
            <w:r w:rsidR="00E90886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5</w:t>
            </w:r>
            <w:r w:rsidR="00861BDC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% accuracy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with only small set of data 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and no other existing methods could do this </w:t>
            </w:r>
          </w:p>
          <w:p w14:paraId="7344913D" w14:textId="77777777" w:rsidR="00A07264" w:rsidRPr="00400107" w:rsidRDefault="00A07264" w:rsidP="00400107">
            <w:pPr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szCs w:val="22"/>
              </w:rPr>
            </w:pPr>
            <w:bookmarkStart w:id="2" w:name="OLE_LINK3"/>
          </w:p>
          <w:p w14:paraId="417BB739" w14:textId="64EA4361" w:rsidR="002C6A99" w:rsidRPr="002C6A99" w:rsidRDefault="002C6A99" w:rsidP="002C6A99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Detection of </w:t>
            </w:r>
            <w:r w:rsidR="00523276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C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ancer </w:t>
            </w:r>
            <w:r w:rsidR="00523276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T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ypes and </w:t>
            </w:r>
            <w:r w:rsidR="00523276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R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elevant </w:t>
            </w:r>
            <w:r w:rsidR="00523276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F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eatures using</w:t>
            </w:r>
            <w:r w:rsidR="00901E53"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523276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D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eep </w:t>
            </w:r>
            <w:r w:rsidR="00523276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L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earning with RNA-seq </w:t>
            </w:r>
            <w:r w:rsidR="00523276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D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ata </w:t>
            </w:r>
            <w:r w:rsidR="00901E53"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(Py</w:t>
            </w:r>
            <w:r w:rsidR="0078768B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T</w:t>
            </w:r>
            <w:r w:rsidR="00523276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or</w:t>
            </w:r>
            <w:r w:rsidR="00F00253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ch)  </w:t>
            </w:r>
            <w:r w:rsidR="00901E53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</w:t>
            </w:r>
            <w:r w:rsidR="0078768B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</w:t>
            </w:r>
            <w:r w:rsidR="00901E53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Spring 2020</w:t>
            </w:r>
          </w:p>
          <w:p w14:paraId="13055667" w14:textId="250C927A" w:rsidR="007A2724" w:rsidRPr="007A2724" w:rsidRDefault="009A1002" w:rsidP="00DB628C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7A272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Designed and fine-tuned </w:t>
            </w:r>
            <w:r w:rsidRPr="0098486F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1D CNN</w:t>
            </w:r>
            <w:r w:rsidR="007A2724" w:rsidRPr="007A272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</w:t>
            </w:r>
            <w:r w:rsidR="007A2724" w:rsidRPr="0098486F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2D CNN</w:t>
            </w:r>
            <w:r w:rsidR="007A2724" w:rsidRPr="007A272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and a </w:t>
            </w:r>
            <w:r w:rsidR="007A2724" w:rsidRPr="0098486F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hybrid CNN</w:t>
            </w:r>
            <w:r w:rsidR="007A2724" w:rsidRPr="007A272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model</w:t>
            </w:r>
            <w:r w:rsidR="007A272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s</w:t>
            </w:r>
            <w:r w:rsidR="007A2724" w:rsidRPr="007A272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to detect cancer types</w:t>
            </w:r>
          </w:p>
          <w:p w14:paraId="3C585DA0" w14:textId="211725EE" w:rsidR="007A2724" w:rsidRDefault="007A2724" w:rsidP="00DB628C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Designed a  </w:t>
            </w:r>
            <w:r w:rsidRPr="0098486F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Stacked Denoising Autoencoder Classifier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to improve the detections (</w:t>
            </w:r>
            <w:r w:rsidRPr="007A272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~96% accuracy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)</w:t>
            </w:r>
          </w:p>
          <w:p w14:paraId="5F92FEB7" w14:textId="090C8E51" w:rsidR="00A01BFD" w:rsidRPr="007A2724" w:rsidRDefault="00A01BFD" w:rsidP="00A01BFD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szCs w:val="22"/>
              </w:rPr>
              <w:t xml:space="preserve">Applied </w:t>
            </w:r>
            <w:r w:rsidRPr="0098486F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embedding</w:t>
            </w:r>
            <w:r w:rsidRPr="00A01BFD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method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A01BFD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to find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A01BFD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implicit relationship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s</w:t>
            </w:r>
            <w:r w:rsidRPr="00A01BFD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between cancer samples and genes</w:t>
            </w:r>
          </w:p>
          <w:p w14:paraId="399288DC" w14:textId="77777777" w:rsidR="007A2724" w:rsidRPr="007A2724" w:rsidRDefault="007A2724" w:rsidP="007A2724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</w:p>
          <w:p w14:paraId="2B04DAC4" w14:textId="00B3B0E5" w:rsidR="004E5597" w:rsidRPr="004E5597" w:rsidRDefault="004E5597" w:rsidP="004E5597">
            <w:pPr>
              <w:ind w:firstLineChars="50" w:firstLine="110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>Footprint Match and Pattern Detection using Machine Learning (</w:t>
            </w:r>
            <w:r w:rsidR="0078768B">
              <w:rPr>
                <w:rFonts w:ascii="Times New Roman" w:hAnsi="Times New Roman" w:cs="Times New Roman"/>
                <w:color w:val="000000" w:themeColor="text1"/>
                <w:sz w:val="22"/>
              </w:rPr>
              <w:t>scikit-learn</w:t>
            </w:r>
            <w:r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>)</w:t>
            </w:r>
            <w:r w:rsidR="00531759"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</w:t>
            </w:r>
            <w:r w:rsidR="00162F1C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</w:t>
            </w:r>
            <w:r w:rsidR="008F21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Spring 2017</w:t>
            </w:r>
            <w:r w:rsidR="00531759"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            </w:t>
            </w:r>
            <w:bookmarkStart w:id="3" w:name="OLE_LINK8"/>
            <w:bookmarkStart w:id="4" w:name="OLE_LINK9"/>
            <w:r w:rsidR="00531759"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</w:t>
            </w:r>
            <w:r w:rsidR="001E6DD3"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</w:t>
            </w:r>
            <w:bookmarkEnd w:id="2"/>
            <w:bookmarkEnd w:id="3"/>
            <w:bookmarkEnd w:id="4"/>
          </w:p>
          <w:p w14:paraId="3D353258" w14:textId="55A2DF5A" w:rsidR="004E5597" w:rsidRPr="004E5597" w:rsidRDefault="004E5597" w:rsidP="004E5597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Classified ~ 10,000 </w:t>
            </w:r>
            <w:r w:rsidR="00BC1F3A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footprint images</w:t>
            </w: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with </w:t>
            </w:r>
            <w:r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Neural Network</w:t>
            </w: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and </w:t>
            </w:r>
            <w:r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SVM</w:t>
            </w: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using </w:t>
            </w:r>
            <w:r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scikit-learn (~95% accuracy)</w:t>
            </w:r>
          </w:p>
          <w:p w14:paraId="112A767C" w14:textId="3FCBD8BD" w:rsidR="004E5597" w:rsidRDefault="004E5597" w:rsidP="004E5597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Applied the </w:t>
            </w: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Scale-invariant feature transform (SIFT)</w:t>
            </w:r>
            <w:r w:rsidRPr="004D118E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algorithm to</w:t>
            </w:r>
            <w:r w:rsidR="0036135E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the</w:t>
            </w:r>
            <w:r w:rsidRPr="004D118E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match of saved and new images</w:t>
            </w: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</w:p>
          <w:p w14:paraId="7A3A31D0" w14:textId="77777777" w:rsidR="000413A1" w:rsidRPr="00420825" w:rsidRDefault="004E5597" w:rsidP="004E5597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Extracted the image patterns with </w:t>
            </w:r>
            <w:r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K-Means</w:t>
            </w: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and </w:t>
            </w:r>
            <w:r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Gaussian Mixture Model</w:t>
            </w:r>
            <w:r w:rsidRPr="004E5597">
              <w:rPr>
                <w:rFonts w:ascii="Times New Roman" w:hAnsi="Times New Roman" w:cs="Times New Roman"/>
                <w:color w:val="000000" w:themeColor="text1"/>
                <w:lang w:eastAsia="ja-JP"/>
              </w:rPr>
              <w:t xml:space="preserve"> </w:t>
            </w:r>
          </w:p>
          <w:p w14:paraId="1A9F9D8C" w14:textId="77777777" w:rsidR="00420825" w:rsidRDefault="00420825" w:rsidP="00420825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</w:p>
          <w:p w14:paraId="03E5C407" w14:textId="77777777" w:rsidR="00523276" w:rsidRDefault="00162F1C" w:rsidP="00A5652F"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szCs w:val="22"/>
              </w:rPr>
              <w:t xml:space="preserve">  Predict </w:t>
            </w:r>
            <w:r w:rsidR="00755E7D" w:rsidRPr="00755E7D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Proto Genes</w:t>
            </w:r>
            <w:r w:rsidR="00755E7D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using </w:t>
            </w:r>
            <w:r w:rsidR="00755E7D" w:rsidRPr="003D4F0B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Logistic Regression, Naïve Bayes Classifier</w:t>
            </w:r>
            <w:r w:rsidR="00755E7D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 xml:space="preserve"> </w:t>
            </w:r>
            <w:r w:rsidR="00755E7D" w:rsidRPr="006D0E22">
              <w:rPr>
                <w:rFonts w:ascii="Times New Roman" w:hAnsi="Times New Roman" w:cs="Times New Roman"/>
                <w:color w:val="000000" w:themeColor="text1"/>
                <w:sz w:val="22"/>
              </w:rPr>
              <w:t>and</w:t>
            </w:r>
            <w:r w:rsidR="00755E7D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 xml:space="preserve"> Decision Tree                               </w:t>
            </w:r>
            <w:r w:rsidR="00755E7D">
              <w:rPr>
                <w:rFonts w:ascii="Times New Roman" w:hAnsi="Times New Roman" w:cs="Times New Roman"/>
                <w:color w:val="000000" w:themeColor="text1"/>
                <w:sz w:val="22"/>
              </w:rPr>
              <w:t>Spring 2017</w:t>
            </w:r>
            <w:r w:rsidR="00CE6933">
              <w:t xml:space="preserve"> </w:t>
            </w:r>
          </w:p>
          <w:p w14:paraId="076DADB7" w14:textId="77777777" w:rsidR="00523276" w:rsidRPr="00454F26" w:rsidRDefault="00523276" w:rsidP="00523276">
            <w:pPr>
              <w:ind w:firstLineChars="50" w:firstLine="110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454F26">
              <w:rPr>
                <w:rFonts w:ascii="Times New Roman" w:hAnsi="Times New Roman" w:cs="Times New Roman"/>
                <w:color w:val="000000" w:themeColor="text1"/>
                <w:sz w:val="22"/>
              </w:rPr>
              <w:t>Copy Number Extraction from DNA Sequencing Data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with </w:t>
            </w:r>
            <w:r w:rsidRPr="00454F26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Numpy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, </w:t>
            </w:r>
            <w:r w:rsidRPr="00454F26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Scipy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and </w:t>
            </w:r>
            <w:r w:rsidRPr="00454F26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Regular Expression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 xml:space="preserve">     </w:t>
            </w:r>
            <w:r w:rsidRPr="00454F26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              </w:t>
            </w:r>
            <w:r w:rsidRPr="00454F26">
              <w:rPr>
                <w:rFonts w:ascii="Times New Roman" w:hAnsi="Times New Roman" w:cs="Times New Roman"/>
                <w:color w:val="000000" w:themeColor="text1"/>
                <w:sz w:val="22"/>
              </w:rPr>
              <w:t>Fall 2016</w:t>
            </w:r>
          </w:p>
          <w:p w14:paraId="28BD0523" w14:textId="167CD76A" w:rsidR="009A1002" w:rsidRPr="00A5652F" w:rsidRDefault="00523276" w:rsidP="0032133F">
            <w:pPr>
              <w:ind w:firstLineChars="50" w:firstLine="11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Model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G</w:t>
            </w:r>
            <w:r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ene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R</w:t>
            </w:r>
            <w:r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egulatory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N</w:t>
            </w:r>
            <w:r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etwork by combining </w:t>
            </w:r>
            <w:r w:rsidRPr="00162F1C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Boolean network</w:t>
            </w:r>
            <w:r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and </w:t>
            </w:r>
            <w:r w:rsidRPr="00FA3E6D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Ordinary Differential Equation</w:t>
            </w:r>
            <w:r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models </w:t>
            </w:r>
            <w: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Fall 2016</w:t>
            </w:r>
            <w:r w:rsidR="00CE6933">
              <w:t xml:space="preserve">                                 </w:t>
            </w:r>
          </w:p>
        </w:tc>
      </w:tr>
    </w:tbl>
    <w:p w14:paraId="1BCC1A17" w14:textId="1AE23892" w:rsidR="00EE2EFF" w:rsidRPr="007F06B3" w:rsidRDefault="00EE2EFF" w:rsidP="007F06B3">
      <w:pPr>
        <w:rPr>
          <w:rFonts w:ascii="Times New Roman" w:hAnsi="Times New Roman" w:cs="Times New Roman" w:hint="eastAsia"/>
          <w:b/>
          <w:bCs/>
          <w:vanish/>
          <w:color w:val="000000" w:themeColor="text1"/>
        </w:rPr>
      </w:pPr>
    </w:p>
    <w:sectPr w:rsidR="00EE2EFF" w:rsidRPr="007F06B3" w:rsidSect="000413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A77023" w14:textId="77777777" w:rsidR="005F25C4" w:rsidRDefault="005F25C4" w:rsidP="005E34BE">
      <w:r>
        <w:separator/>
      </w:r>
    </w:p>
  </w:endnote>
  <w:endnote w:type="continuationSeparator" w:id="0">
    <w:p w14:paraId="5B282071" w14:textId="77777777" w:rsidR="005F25C4" w:rsidRDefault="005F25C4" w:rsidP="005E34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35C13F" w14:textId="77777777" w:rsidR="005F25C4" w:rsidRDefault="005F25C4" w:rsidP="005E34BE">
      <w:r>
        <w:separator/>
      </w:r>
    </w:p>
  </w:footnote>
  <w:footnote w:type="continuationSeparator" w:id="0">
    <w:p w14:paraId="38460667" w14:textId="77777777" w:rsidR="005F25C4" w:rsidRDefault="005F25C4" w:rsidP="005E34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174D36"/>
    <w:multiLevelType w:val="hybridMultilevel"/>
    <w:tmpl w:val="A0FC7396"/>
    <w:lvl w:ilvl="0" w:tplc="04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1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" w15:restartNumberingAfterBreak="0">
    <w:nsid w:val="2B284EEC"/>
    <w:multiLevelType w:val="hybridMultilevel"/>
    <w:tmpl w:val="FFC0F052"/>
    <w:lvl w:ilvl="0" w:tplc="04090001">
      <w:start w:val="1"/>
      <w:numFmt w:val="bullet"/>
      <w:lvlText w:val=""/>
      <w:lvlJc w:val="left"/>
      <w:pPr>
        <w:ind w:left="921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4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6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1" w:hanging="420"/>
      </w:pPr>
      <w:rPr>
        <w:rFonts w:ascii="Wingdings" w:hAnsi="Wingdings" w:hint="default"/>
      </w:rPr>
    </w:lvl>
  </w:abstractNum>
  <w:abstractNum w:abstractNumId="2" w15:restartNumberingAfterBreak="0">
    <w:nsid w:val="31B94DD3"/>
    <w:multiLevelType w:val="hybridMultilevel"/>
    <w:tmpl w:val="ED020784"/>
    <w:lvl w:ilvl="0" w:tplc="04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40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1" w:hanging="420"/>
      </w:pPr>
      <w:rPr>
        <w:rFonts w:ascii="Wingdings" w:hAnsi="Wingdings" w:hint="default"/>
      </w:rPr>
    </w:lvl>
  </w:abstractNum>
  <w:abstractNum w:abstractNumId="3" w15:restartNumberingAfterBreak="0">
    <w:nsid w:val="32B7650A"/>
    <w:multiLevelType w:val="hybridMultilevel"/>
    <w:tmpl w:val="59DA64A2"/>
    <w:lvl w:ilvl="0" w:tplc="04090001">
      <w:start w:val="1"/>
      <w:numFmt w:val="bullet"/>
      <w:lvlText w:val=""/>
      <w:lvlJc w:val="left"/>
      <w:pPr>
        <w:ind w:left="341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13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8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9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0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5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171" w:hanging="360"/>
      </w:pPr>
      <w:rPr>
        <w:rFonts w:ascii="Wingdings" w:hAnsi="Wingdings" w:hint="default"/>
      </w:rPr>
    </w:lvl>
  </w:abstractNum>
  <w:abstractNum w:abstractNumId="4" w15:restartNumberingAfterBreak="0">
    <w:nsid w:val="3560578C"/>
    <w:multiLevelType w:val="hybridMultilevel"/>
    <w:tmpl w:val="AB8803B2"/>
    <w:lvl w:ilvl="0" w:tplc="04090001">
      <w:start w:val="1"/>
      <w:numFmt w:val="bullet"/>
      <w:lvlText w:val=""/>
      <w:lvlJc w:val="left"/>
      <w:pPr>
        <w:ind w:left="561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8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1" w:hanging="420"/>
      </w:pPr>
      <w:rPr>
        <w:rFonts w:ascii="Wingdings" w:hAnsi="Wingdings" w:hint="default"/>
      </w:rPr>
    </w:lvl>
  </w:abstractNum>
  <w:abstractNum w:abstractNumId="5" w15:restartNumberingAfterBreak="0">
    <w:nsid w:val="38FC5E39"/>
    <w:multiLevelType w:val="hybridMultilevel"/>
    <w:tmpl w:val="456CBB0A"/>
    <w:lvl w:ilvl="0" w:tplc="EDA68178">
      <w:start w:val="1"/>
      <w:numFmt w:val="bullet"/>
      <w:lvlText w:val=""/>
      <w:lvlJc w:val="left"/>
      <w:pPr>
        <w:ind w:left="501" w:hanging="36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6" w15:restartNumberingAfterBreak="0">
    <w:nsid w:val="405954D4"/>
    <w:multiLevelType w:val="hybridMultilevel"/>
    <w:tmpl w:val="245C553E"/>
    <w:lvl w:ilvl="0" w:tplc="04090001">
      <w:start w:val="1"/>
      <w:numFmt w:val="bullet"/>
      <w:lvlText w:val=""/>
      <w:lvlJc w:val="left"/>
      <w:pPr>
        <w:ind w:left="56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8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2" w:hanging="420"/>
      </w:pPr>
      <w:rPr>
        <w:rFonts w:ascii="Wingdings" w:hAnsi="Wingdings" w:hint="default"/>
      </w:rPr>
    </w:lvl>
  </w:abstractNum>
  <w:abstractNum w:abstractNumId="7" w15:restartNumberingAfterBreak="0">
    <w:nsid w:val="54406794"/>
    <w:multiLevelType w:val="hybridMultilevel"/>
    <w:tmpl w:val="30406832"/>
    <w:lvl w:ilvl="0" w:tplc="CF8847A8">
      <w:start w:val="1"/>
      <w:numFmt w:val="bullet"/>
      <w:lvlText w:val=""/>
      <w:lvlJc w:val="left"/>
      <w:pPr>
        <w:ind w:left="562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98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2" w:hanging="420"/>
      </w:pPr>
      <w:rPr>
        <w:rFonts w:ascii="Wingdings" w:hAnsi="Wingdings" w:hint="default"/>
      </w:rPr>
    </w:lvl>
  </w:abstractNum>
  <w:abstractNum w:abstractNumId="8" w15:restartNumberingAfterBreak="0">
    <w:nsid w:val="55915802"/>
    <w:multiLevelType w:val="hybridMultilevel"/>
    <w:tmpl w:val="6098394A"/>
    <w:lvl w:ilvl="0" w:tplc="04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98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1" w:hanging="420"/>
      </w:pPr>
      <w:rPr>
        <w:rFonts w:ascii="Wingdings" w:hAnsi="Wingdings" w:hint="default"/>
      </w:rPr>
    </w:lvl>
  </w:abstractNum>
  <w:abstractNum w:abstractNumId="9" w15:restartNumberingAfterBreak="0">
    <w:nsid w:val="62E948C0"/>
    <w:multiLevelType w:val="hybridMultilevel"/>
    <w:tmpl w:val="77B4D274"/>
    <w:lvl w:ilvl="0" w:tplc="04090003">
      <w:start w:val="1"/>
      <w:numFmt w:val="bullet"/>
      <w:lvlText w:val="o"/>
      <w:lvlJc w:val="left"/>
      <w:pPr>
        <w:ind w:left="50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98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1" w:hanging="420"/>
      </w:pPr>
      <w:rPr>
        <w:rFonts w:ascii="Wingdings" w:hAnsi="Wingdings" w:hint="default"/>
      </w:rPr>
    </w:lvl>
  </w:abstractNum>
  <w:abstractNum w:abstractNumId="10" w15:restartNumberingAfterBreak="0">
    <w:nsid w:val="72AC7C24"/>
    <w:multiLevelType w:val="hybridMultilevel"/>
    <w:tmpl w:val="638A1D34"/>
    <w:lvl w:ilvl="0" w:tplc="04090003">
      <w:start w:val="1"/>
      <w:numFmt w:val="bullet"/>
      <w:lvlText w:val="o"/>
      <w:lvlJc w:val="left"/>
      <w:pPr>
        <w:ind w:left="92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34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6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1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1"/>
  </w:num>
  <w:num w:numId="4">
    <w:abstractNumId w:val="2"/>
  </w:num>
  <w:num w:numId="5">
    <w:abstractNumId w:val="10"/>
  </w:num>
  <w:num w:numId="6">
    <w:abstractNumId w:val="4"/>
  </w:num>
  <w:num w:numId="7">
    <w:abstractNumId w:val="5"/>
  </w:num>
  <w:num w:numId="8">
    <w:abstractNumId w:val="9"/>
  </w:num>
  <w:num w:numId="9">
    <w:abstractNumId w:val="6"/>
  </w:num>
  <w:num w:numId="10">
    <w:abstractNumId w:val="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jE3NzI1NTEztzRR0lEKTi0uzszPAykwqgUAm9/iLSwAAAA="/>
  </w:docVars>
  <w:rsids>
    <w:rsidRoot w:val="000413A1"/>
    <w:rsid w:val="00000005"/>
    <w:rsid w:val="00001069"/>
    <w:rsid w:val="000278D0"/>
    <w:rsid w:val="00034957"/>
    <w:rsid w:val="000401D5"/>
    <w:rsid w:val="000413A1"/>
    <w:rsid w:val="0004642C"/>
    <w:rsid w:val="000474D5"/>
    <w:rsid w:val="00051EF5"/>
    <w:rsid w:val="0005498F"/>
    <w:rsid w:val="000741D7"/>
    <w:rsid w:val="0009119F"/>
    <w:rsid w:val="00092058"/>
    <w:rsid w:val="00095B19"/>
    <w:rsid w:val="000A0EE4"/>
    <w:rsid w:val="000A580F"/>
    <w:rsid w:val="000A762E"/>
    <w:rsid w:val="000C239A"/>
    <w:rsid w:val="000C398D"/>
    <w:rsid w:val="000D6F32"/>
    <w:rsid w:val="000D7C23"/>
    <w:rsid w:val="000E0E46"/>
    <w:rsid w:val="000F5283"/>
    <w:rsid w:val="00104C6C"/>
    <w:rsid w:val="00126D63"/>
    <w:rsid w:val="001416FD"/>
    <w:rsid w:val="001501AB"/>
    <w:rsid w:val="0015537A"/>
    <w:rsid w:val="001557F5"/>
    <w:rsid w:val="00162F1C"/>
    <w:rsid w:val="001936FA"/>
    <w:rsid w:val="001B0CD1"/>
    <w:rsid w:val="001D22E0"/>
    <w:rsid w:val="001E6DD3"/>
    <w:rsid w:val="002168ED"/>
    <w:rsid w:val="00225728"/>
    <w:rsid w:val="00241221"/>
    <w:rsid w:val="0025198F"/>
    <w:rsid w:val="002527FF"/>
    <w:rsid w:val="002601AC"/>
    <w:rsid w:val="002673B1"/>
    <w:rsid w:val="00287254"/>
    <w:rsid w:val="002A4AF9"/>
    <w:rsid w:val="002C50A4"/>
    <w:rsid w:val="002C6A99"/>
    <w:rsid w:val="002D0203"/>
    <w:rsid w:val="002D6AFA"/>
    <w:rsid w:val="002F419C"/>
    <w:rsid w:val="00310D5E"/>
    <w:rsid w:val="0031794C"/>
    <w:rsid w:val="0032133F"/>
    <w:rsid w:val="00327DB1"/>
    <w:rsid w:val="00350856"/>
    <w:rsid w:val="00351440"/>
    <w:rsid w:val="00354B6E"/>
    <w:rsid w:val="00360D66"/>
    <w:rsid w:val="0036135E"/>
    <w:rsid w:val="003750D9"/>
    <w:rsid w:val="003829E7"/>
    <w:rsid w:val="00391F4D"/>
    <w:rsid w:val="003A07AD"/>
    <w:rsid w:val="003B4695"/>
    <w:rsid w:val="003B5C66"/>
    <w:rsid w:val="003C7962"/>
    <w:rsid w:val="003D226F"/>
    <w:rsid w:val="003D2670"/>
    <w:rsid w:val="00400107"/>
    <w:rsid w:val="00403FFA"/>
    <w:rsid w:val="004057C7"/>
    <w:rsid w:val="0040776B"/>
    <w:rsid w:val="0041736C"/>
    <w:rsid w:val="00420825"/>
    <w:rsid w:val="0044301E"/>
    <w:rsid w:val="00454F26"/>
    <w:rsid w:val="00461F91"/>
    <w:rsid w:val="0049276B"/>
    <w:rsid w:val="004D118E"/>
    <w:rsid w:val="004D50DD"/>
    <w:rsid w:val="004E5597"/>
    <w:rsid w:val="00505733"/>
    <w:rsid w:val="00510E31"/>
    <w:rsid w:val="00523276"/>
    <w:rsid w:val="00524D3C"/>
    <w:rsid w:val="00531759"/>
    <w:rsid w:val="00535E8E"/>
    <w:rsid w:val="0054071C"/>
    <w:rsid w:val="00545E73"/>
    <w:rsid w:val="005523CD"/>
    <w:rsid w:val="00566075"/>
    <w:rsid w:val="00574B39"/>
    <w:rsid w:val="00580CA3"/>
    <w:rsid w:val="00582139"/>
    <w:rsid w:val="0058438B"/>
    <w:rsid w:val="005843AF"/>
    <w:rsid w:val="00587C1C"/>
    <w:rsid w:val="0059780B"/>
    <w:rsid w:val="005A67FA"/>
    <w:rsid w:val="005D133F"/>
    <w:rsid w:val="005D169D"/>
    <w:rsid w:val="005D34F2"/>
    <w:rsid w:val="005E34BE"/>
    <w:rsid w:val="005F25C4"/>
    <w:rsid w:val="0062663A"/>
    <w:rsid w:val="00634601"/>
    <w:rsid w:val="00642D21"/>
    <w:rsid w:val="0066371A"/>
    <w:rsid w:val="006909BA"/>
    <w:rsid w:val="00690FA4"/>
    <w:rsid w:val="00693EDE"/>
    <w:rsid w:val="006A0A92"/>
    <w:rsid w:val="006A429D"/>
    <w:rsid w:val="006A5F67"/>
    <w:rsid w:val="006B0434"/>
    <w:rsid w:val="006B2DE3"/>
    <w:rsid w:val="006B4B24"/>
    <w:rsid w:val="006C355D"/>
    <w:rsid w:val="006C4D3B"/>
    <w:rsid w:val="006D377C"/>
    <w:rsid w:val="00706B2F"/>
    <w:rsid w:val="00727BE2"/>
    <w:rsid w:val="00755E7D"/>
    <w:rsid w:val="00764D6F"/>
    <w:rsid w:val="00784284"/>
    <w:rsid w:val="0078768B"/>
    <w:rsid w:val="007A2724"/>
    <w:rsid w:val="007D6724"/>
    <w:rsid w:val="007E66CA"/>
    <w:rsid w:val="007F06B3"/>
    <w:rsid w:val="00815338"/>
    <w:rsid w:val="00820B31"/>
    <w:rsid w:val="00821758"/>
    <w:rsid w:val="008338D1"/>
    <w:rsid w:val="008404F5"/>
    <w:rsid w:val="008446A0"/>
    <w:rsid w:val="008550D2"/>
    <w:rsid w:val="00861BDC"/>
    <w:rsid w:val="00861E55"/>
    <w:rsid w:val="00883C10"/>
    <w:rsid w:val="008C01EA"/>
    <w:rsid w:val="008C2B4B"/>
    <w:rsid w:val="008D372D"/>
    <w:rsid w:val="008D5616"/>
    <w:rsid w:val="008E7DDA"/>
    <w:rsid w:val="008F171C"/>
    <w:rsid w:val="008F2197"/>
    <w:rsid w:val="008F664B"/>
    <w:rsid w:val="008F6996"/>
    <w:rsid w:val="00901E53"/>
    <w:rsid w:val="00927FBC"/>
    <w:rsid w:val="0094128D"/>
    <w:rsid w:val="00955A15"/>
    <w:rsid w:val="0096320C"/>
    <w:rsid w:val="00964EFC"/>
    <w:rsid w:val="0098486F"/>
    <w:rsid w:val="00984BE3"/>
    <w:rsid w:val="0098569A"/>
    <w:rsid w:val="00995B3F"/>
    <w:rsid w:val="009A1002"/>
    <w:rsid w:val="009A114E"/>
    <w:rsid w:val="009A1790"/>
    <w:rsid w:val="009B5939"/>
    <w:rsid w:val="009C08A3"/>
    <w:rsid w:val="009D19BD"/>
    <w:rsid w:val="00A01BFD"/>
    <w:rsid w:val="00A07264"/>
    <w:rsid w:val="00A13DAE"/>
    <w:rsid w:val="00A373F1"/>
    <w:rsid w:val="00A50CC2"/>
    <w:rsid w:val="00A55920"/>
    <w:rsid w:val="00A5652F"/>
    <w:rsid w:val="00A83825"/>
    <w:rsid w:val="00A91F60"/>
    <w:rsid w:val="00AA232E"/>
    <w:rsid w:val="00AA3624"/>
    <w:rsid w:val="00AC1B19"/>
    <w:rsid w:val="00AF01A3"/>
    <w:rsid w:val="00B02A34"/>
    <w:rsid w:val="00B0780F"/>
    <w:rsid w:val="00B07F61"/>
    <w:rsid w:val="00B1323E"/>
    <w:rsid w:val="00B20108"/>
    <w:rsid w:val="00B41A58"/>
    <w:rsid w:val="00B4397F"/>
    <w:rsid w:val="00B439CD"/>
    <w:rsid w:val="00B448C6"/>
    <w:rsid w:val="00B52CD2"/>
    <w:rsid w:val="00B622DB"/>
    <w:rsid w:val="00B651C4"/>
    <w:rsid w:val="00B7551E"/>
    <w:rsid w:val="00BA56B8"/>
    <w:rsid w:val="00BC1F3A"/>
    <w:rsid w:val="00BC303E"/>
    <w:rsid w:val="00BC76A3"/>
    <w:rsid w:val="00BF7AA1"/>
    <w:rsid w:val="00C009E4"/>
    <w:rsid w:val="00C204F9"/>
    <w:rsid w:val="00C22A67"/>
    <w:rsid w:val="00C24417"/>
    <w:rsid w:val="00C54749"/>
    <w:rsid w:val="00C8604B"/>
    <w:rsid w:val="00C978D8"/>
    <w:rsid w:val="00CA065E"/>
    <w:rsid w:val="00CC3F85"/>
    <w:rsid w:val="00CC6A47"/>
    <w:rsid w:val="00CC74CE"/>
    <w:rsid w:val="00CE0FBA"/>
    <w:rsid w:val="00CE6933"/>
    <w:rsid w:val="00D14122"/>
    <w:rsid w:val="00D24FB4"/>
    <w:rsid w:val="00D324D0"/>
    <w:rsid w:val="00D50198"/>
    <w:rsid w:val="00D50259"/>
    <w:rsid w:val="00D507AF"/>
    <w:rsid w:val="00D51B1C"/>
    <w:rsid w:val="00D778C9"/>
    <w:rsid w:val="00D9292F"/>
    <w:rsid w:val="00DC51CA"/>
    <w:rsid w:val="00DC5724"/>
    <w:rsid w:val="00DD18C7"/>
    <w:rsid w:val="00E02F6D"/>
    <w:rsid w:val="00E0751F"/>
    <w:rsid w:val="00E15C09"/>
    <w:rsid w:val="00E17A3E"/>
    <w:rsid w:val="00E3012A"/>
    <w:rsid w:val="00E37F59"/>
    <w:rsid w:val="00E411F5"/>
    <w:rsid w:val="00E4475A"/>
    <w:rsid w:val="00E51255"/>
    <w:rsid w:val="00E51FC3"/>
    <w:rsid w:val="00E607A8"/>
    <w:rsid w:val="00E6724A"/>
    <w:rsid w:val="00E84097"/>
    <w:rsid w:val="00E84BBB"/>
    <w:rsid w:val="00E90886"/>
    <w:rsid w:val="00EA7E2E"/>
    <w:rsid w:val="00EA7E4F"/>
    <w:rsid w:val="00EB4AC3"/>
    <w:rsid w:val="00EC0D78"/>
    <w:rsid w:val="00ED2B5E"/>
    <w:rsid w:val="00ED7AB0"/>
    <w:rsid w:val="00EE2EFF"/>
    <w:rsid w:val="00F00253"/>
    <w:rsid w:val="00F025E2"/>
    <w:rsid w:val="00F05FAA"/>
    <w:rsid w:val="00F15A4E"/>
    <w:rsid w:val="00F235A6"/>
    <w:rsid w:val="00F26508"/>
    <w:rsid w:val="00F3245D"/>
    <w:rsid w:val="00F3749C"/>
    <w:rsid w:val="00F37ABD"/>
    <w:rsid w:val="00F67321"/>
    <w:rsid w:val="00F728A4"/>
    <w:rsid w:val="00F73362"/>
    <w:rsid w:val="00F73B35"/>
    <w:rsid w:val="00F771A4"/>
    <w:rsid w:val="00F8043B"/>
    <w:rsid w:val="00F95B45"/>
    <w:rsid w:val="00FA0513"/>
    <w:rsid w:val="00FB7C6C"/>
    <w:rsid w:val="00FD621B"/>
    <w:rsid w:val="00FE1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63CC83"/>
  <w15:chartTrackingRefBased/>
  <w15:docId w15:val="{5EFCD9CA-F25D-4844-BA66-DE496A83E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4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5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Char"/>
    <w:uiPriority w:val="4"/>
    <w:unhideWhenUsed/>
    <w:qFormat/>
    <w:rsid w:val="000413A1"/>
    <w:pPr>
      <w:spacing w:before="20" w:line="336" w:lineRule="auto"/>
      <w:outlineLvl w:val="1"/>
    </w:pPr>
    <w:rPr>
      <w:color w:val="404040" w:themeColor="text1" w:themeTint="BF"/>
      <w:sz w:val="22"/>
      <w:szCs w:val="22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413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Char">
    <w:name w:val="标题 2 Char"/>
    <w:basedOn w:val="a0"/>
    <w:link w:val="2"/>
    <w:uiPriority w:val="4"/>
    <w:rsid w:val="000413A1"/>
    <w:rPr>
      <w:color w:val="404040" w:themeColor="text1" w:themeTint="BF"/>
      <w:sz w:val="22"/>
      <w:szCs w:val="22"/>
      <w:lang w:eastAsia="ja-JP"/>
    </w:rPr>
  </w:style>
  <w:style w:type="character" w:styleId="a4">
    <w:name w:val="Strong"/>
    <w:basedOn w:val="a0"/>
    <w:uiPriority w:val="5"/>
    <w:unhideWhenUsed/>
    <w:qFormat/>
    <w:rsid w:val="000413A1"/>
    <w:rPr>
      <w:b/>
      <w:bCs/>
    </w:rPr>
  </w:style>
  <w:style w:type="paragraph" w:styleId="a5">
    <w:name w:val="List Paragraph"/>
    <w:basedOn w:val="a"/>
    <w:uiPriority w:val="34"/>
    <w:qFormat/>
    <w:rsid w:val="000413A1"/>
    <w:pPr>
      <w:ind w:left="720"/>
      <w:contextualSpacing/>
    </w:pPr>
  </w:style>
  <w:style w:type="character" w:styleId="a6">
    <w:name w:val="Hyperlink"/>
    <w:basedOn w:val="a0"/>
    <w:uiPriority w:val="99"/>
    <w:unhideWhenUsed/>
    <w:rsid w:val="000413A1"/>
    <w:rPr>
      <w:color w:val="0563C1" w:themeColor="hyperlink"/>
      <w:u w:val="single"/>
    </w:rPr>
  </w:style>
  <w:style w:type="paragraph" w:styleId="a7">
    <w:name w:val="Normal (Web)"/>
    <w:basedOn w:val="a"/>
    <w:uiPriority w:val="99"/>
    <w:unhideWhenUsed/>
    <w:rsid w:val="000413A1"/>
    <w:pPr>
      <w:spacing w:line="336" w:lineRule="auto"/>
    </w:pPr>
    <w:rPr>
      <w:rFonts w:ascii="Times New Roman" w:hAnsi="Times New Roman" w:cs="Times New Roman"/>
      <w:color w:val="404040" w:themeColor="text1" w:themeTint="BF"/>
      <w:lang w:eastAsia="ja-JP"/>
    </w:rPr>
  </w:style>
  <w:style w:type="paragraph" w:styleId="a8">
    <w:name w:val="header"/>
    <w:basedOn w:val="a"/>
    <w:link w:val="Char"/>
    <w:uiPriority w:val="99"/>
    <w:unhideWhenUsed/>
    <w:rsid w:val="005E34BE"/>
    <w:pPr>
      <w:tabs>
        <w:tab w:val="center" w:pos="4680"/>
        <w:tab w:val="right" w:pos="9360"/>
      </w:tabs>
    </w:pPr>
  </w:style>
  <w:style w:type="character" w:customStyle="1" w:styleId="Char">
    <w:name w:val="页眉 Char"/>
    <w:basedOn w:val="a0"/>
    <w:link w:val="a8"/>
    <w:uiPriority w:val="99"/>
    <w:rsid w:val="005E34BE"/>
  </w:style>
  <w:style w:type="paragraph" w:styleId="a9">
    <w:name w:val="footer"/>
    <w:basedOn w:val="a"/>
    <w:link w:val="Char0"/>
    <w:uiPriority w:val="99"/>
    <w:unhideWhenUsed/>
    <w:rsid w:val="005E34BE"/>
    <w:pPr>
      <w:tabs>
        <w:tab w:val="center" w:pos="4680"/>
        <w:tab w:val="right" w:pos="9360"/>
      </w:tabs>
    </w:pPr>
  </w:style>
  <w:style w:type="character" w:customStyle="1" w:styleId="Char0">
    <w:name w:val="页脚 Char"/>
    <w:basedOn w:val="a0"/>
    <w:link w:val="a9"/>
    <w:uiPriority w:val="99"/>
    <w:rsid w:val="005E34BE"/>
  </w:style>
  <w:style w:type="character" w:customStyle="1" w:styleId="UnresolvedMention1">
    <w:name w:val="Unresolved Mention1"/>
    <w:basedOn w:val="a0"/>
    <w:uiPriority w:val="99"/>
    <w:semiHidden/>
    <w:unhideWhenUsed/>
    <w:rsid w:val="000278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9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E:\Users\Leo\Dropbox\intern\linkedin.com\in\haoyunlei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haoyunl@andrew.cm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leovam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69</Words>
  <Characters>438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Haoyun</dc:creator>
  <cp:keywords/>
  <dc:description/>
  <cp:lastModifiedBy>Leo</cp:lastModifiedBy>
  <cp:revision>3</cp:revision>
  <cp:lastPrinted>2020-09-14T06:20:00Z</cp:lastPrinted>
  <dcterms:created xsi:type="dcterms:W3CDTF">2020-09-14T06:22:00Z</dcterms:created>
  <dcterms:modified xsi:type="dcterms:W3CDTF">2020-09-14T06:25:00Z</dcterms:modified>
</cp:coreProperties>
</file>